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B8231" w14:textId="77777777" w:rsidR="00615B22" w:rsidRPr="00C7771D" w:rsidRDefault="00615B22" w:rsidP="00615B22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2336" behindDoc="0" locked="0" layoutInCell="1" allowOverlap="1" wp14:anchorId="1C088DF8" wp14:editId="0F3B29C1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BD8F9A" wp14:editId="623AF384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3780F5" id="Straight Connector 3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049E8246" w14:textId="77777777" w:rsidR="00615B22" w:rsidRPr="00C7771D" w:rsidRDefault="00615B22" w:rsidP="00615B22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4FF85D31" w14:textId="77777777" w:rsidR="00615B22" w:rsidRPr="00C7771D" w:rsidRDefault="00615B22" w:rsidP="00615B22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9CF070" wp14:editId="41C0B83A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07A145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1C0FA0" w14:textId="77777777" w:rsidR="00615B22" w:rsidRPr="00C7771D" w:rsidRDefault="00615B22" w:rsidP="00615B22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7D901309" w14:textId="77777777" w:rsidR="00615B22" w:rsidRPr="00C7771D" w:rsidRDefault="00615B22" w:rsidP="00615B22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1B373D07" w14:textId="2CF85B2D" w:rsidR="00615B22" w:rsidRPr="00C7771D" w:rsidRDefault="00615B22" w:rsidP="00615B22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AC5848">
        <w:rPr>
          <w:rFonts w:asciiTheme="majorHAnsi" w:hAnsiTheme="majorHAnsi" w:cs="Times New Roman"/>
          <w:i/>
          <w:sz w:val="24"/>
          <w:szCs w:val="24"/>
        </w:rPr>
        <w:t>November 12</w:t>
      </w:r>
      <w:r>
        <w:rPr>
          <w:rFonts w:asciiTheme="majorHAnsi" w:hAnsiTheme="majorHAnsi" w:cs="Times New Roman"/>
          <w:i/>
          <w:sz w:val="24"/>
          <w:szCs w:val="24"/>
        </w:rPr>
        <w:t>,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312CF9A7" w14:textId="77777777" w:rsidR="00615B22" w:rsidRPr="00C7771D" w:rsidRDefault="00615B22" w:rsidP="00615B22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57259C8" w14:textId="77777777" w:rsidR="00615B22" w:rsidRPr="00C7771D" w:rsidRDefault="00615B22" w:rsidP="00615B22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68641C" wp14:editId="54D5543F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684742" id="Straight Connector 2" o:spid="_x0000_s1026" style="position:absolute;flip:y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>
        <w:rPr>
          <w:rFonts w:asciiTheme="majorHAnsi" w:hAnsiTheme="majorHAnsi" w:cs="Times New Roman"/>
          <w:i/>
          <w:sz w:val="24"/>
          <w:szCs w:val="24"/>
        </w:rPr>
        <w:t>1:00 p.m. – 2:00 p.m.</w:t>
      </w:r>
    </w:p>
    <w:p w14:paraId="2EEB0687" w14:textId="77777777" w:rsidR="00615B22" w:rsidRPr="00C7771D" w:rsidRDefault="00615B22" w:rsidP="00615B22">
      <w:pPr>
        <w:rPr>
          <w:rFonts w:asciiTheme="majorHAnsi" w:hAnsiTheme="majorHAnsi" w:cs="Times New Roman"/>
          <w:i/>
          <w:sz w:val="24"/>
          <w:szCs w:val="24"/>
        </w:rPr>
      </w:pPr>
    </w:p>
    <w:p w14:paraId="09663DB7" w14:textId="77777777" w:rsidR="00615B22" w:rsidRPr="00C7771D" w:rsidRDefault="00615B22" w:rsidP="00615B22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325A52B3" w14:textId="77777777" w:rsidR="00615B22" w:rsidRPr="00B11B9C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:</w:t>
      </w:r>
    </w:p>
    <w:p w14:paraId="4E235FDD" w14:textId="77777777" w:rsidR="00615B22" w:rsidRPr="00B11B9C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:</w:t>
      </w:r>
    </w:p>
    <w:p w14:paraId="3E217C06" w14:textId="77777777" w:rsidR="00615B22" w:rsidRPr="00B11B9C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259FCABF" w14:textId="77777777" w:rsidR="00615B22" w:rsidRPr="00B11B9C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:</w:t>
      </w:r>
    </w:p>
    <w:p w14:paraId="7E31CFAF" w14:textId="77777777" w:rsidR="00615B22" w:rsidRPr="00B11B9C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:</w:t>
      </w:r>
    </w:p>
    <w:p w14:paraId="57F965A8" w14:textId="77777777" w:rsidR="00615B22" w:rsidRPr="00B11B9C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15BDCC41" w14:textId="43B8DFE2" w:rsidR="00615B22" w:rsidRPr="00B11B9C" w:rsidRDefault="00615B22" w:rsidP="00615B22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 xml:space="preserve">Approval of the minutes from </w:t>
      </w:r>
      <w:r w:rsidR="00AC5848">
        <w:rPr>
          <w:rFonts w:asciiTheme="majorHAnsi" w:hAnsiTheme="majorHAnsi" w:cs="Times New Roman"/>
          <w:i/>
          <w:sz w:val="24"/>
          <w:szCs w:val="24"/>
        </w:rPr>
        <w:t>the</w:t>
      </w:r>
      <w:r w:rsidR="00AC5848" w:rsidRPr="00B11B9C">
        <w:rPr>
          <w:rFonts w:asciiTheme="majorHAnsi" w:hAnsiTheme="majorHAnsi" w:cs="Times New Roman"/>
          <w:i/>
          <w:sz w:val="24"/>
          <w:szCs w:val="24"/>
        </w:rPr>
        <w:t xml:space="preserve"> October</w:t>
      </w:r>
      <w:r w:rsidR="00AC5848">
        <w:rPr>
          <w:rFonts w:asciiTheme="majorHAnsi" w:hAnsiTheme="majorHAnsi" w:cs="Times New Roman"/>
          <w:i/>
          <w:sz w:val="24"/>
          <w:szCs w:val="24"/>
        </w:rPr>
        <w:t xml:space="preserve"> </w:t>
      </w:r>
      <w:proofErr w:type="gramStart"/>
      <w:r w:rsidR="00AC5848">
        <w:rPr>
          <w:rFonts w:asciiTheme="majorHAnsi" w:hAnsiTheme="majorHAnsi" w:cs="Times New Roman"/>
          <w:i/>
          <w:sz w:val="24"/>
          <w:szCs w:val="24"/>
        </w:rPr>
        <w:t>29</w:t>
      </w:r>
      <w:r w:rsidR="00AC5848" w:rsidRPr="00AC5848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proofErr w:type="gramEnd"/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2D519482" w14:textId="77777777" w:rsidR="00615B22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2DBB103A" w14:textId="77777777" w:rsidR="00615B22" w:rsidRDefault="00615B22" w:rsidP="00615B22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7C6A421B" w14:textId="77777777" w:rsidR="00615B22" w:rsidRPr="00EB5FB3" w:rsidRDefault="00615B22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EB5FB3">
        <w:rPr>
          <w:rFonts w:asciiTheme="majorHAnsi" w:hAnsiTheme="majorHAnsi" w:cs="Times New Roman"/>
          <w:b/>
          <w:sz w:val="24"/>
          <w:szCs w:val="24"/>
        </w:rPr>
        <w:t>Chaz Serna</w:t>
      </w:r>
    </w:p>
    <w:p w14:paraId="1376F920" w14:textId="77777777" w:rsidR="00615B22" w:rsidRDefault="00615B22" w:rsidP="00615B22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ice President’s Report</w:t>
      </w:r>
    </w:p>
    <w:p w14:paraId="56400914" w14:textId="77777777" w:rsidR="00615B22" w:rsidRPr="00EB5FB3" w:rsidRDefault="00615B22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EB5FB3"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71A936E7" w14:textId="77777777" w:rsidR="00615B22" w:rsidRDefault="00615B22" w:rsidP="00615B22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03AC38AD" w14:textId="77777777" w:rsidR="00615B22" w:rsidRPr="00EB5FB3" w:rsidRDefault="00615B22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010708F6" w14:textId="77777777" w:rsidR="00615B22" w:rsidRDefault="00615B22" w:rsidP="00615B22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Legislative senator</w:t>
      </w:r>
    </w:p>
    <w:p w14:paraId="05EF7D1E" w14:textId="77777777" w:rsidR="00615B22" w:rsidRPr="00F454F1" w:rsidRDefault="00615B22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4F9FA0C5" w14:textId="77777777" w:rsidR="00615B22" w:rsidRDefault="00615B22" w:rsidP="00615B22">
      <w:pPr>
        <w:pStyle w:val="ListParagraph"/>
        <w:numPr>
          <w:ilvl w:val="1"/>
          <w:numId w:val="1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39E785BC" w14:textId="77777777" w:rsidR="00615B22" w:rsidRPr="00F454F1" w:rsidRDefault="00615B22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F454F1">
        <w:rPr>
          <w:rFonts w:asciiTheme="majorHAnsi" w:hAnsiTheme="majorHAnsi" w:cs="Times New Roman"/>
          <w:b/>
          <w:sz w:val="24"/>
          <w:szCs w:val="24"/>
        </w:rPr>
        <w:t>John Shead</w:t>
      </w:r>
    </w:p>
    <w:p w14:paraId="02024190" w14:textId="77777777" w:rsidR="00615B22" w:rsidRDefault="00615B22" w:rsidP="00615B22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2B99D0A2" w14:textId="77777777" w:rsidR="00615B22" w:rsidRPr="00F454F1" w:rsidRDefault="00615B22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46E5ADD8" w14:textId="77777777" w:rsidR="00615B22" w:rsidRDefault="00615B22" w:rsidP="00615B22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>Student &amp; Cultural Affairs Senator:</w:t>
      </w:r>
    </w:p>
    <w:p w14:paraId="744B23E3" w14:textId="77777777" w:rsidR="00615B22" w:rsidRPr="00AE4410" w:rsidRDefault="00615B22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A</w:t>
      </w:r>
    </w:p>
    <w:p w14:paraId="01ACB54D" w14:textId="77777777" w:rsidR="00615B22" w:rsidRDefault="00615B22" w:rsidP="00615B22">
      <w:pPr>
        <w:pStyle w:val="ListParagraph"/>
        <w:numPr>
          <w:ilvl w:val="0"/>
          <w:numId w:val="20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Activities Board: </w:t>
      </w:r>
    </w:p>
    <w:p w14:paraId="59B40BEF" w14:textId="2D2EC9CA" w:rsidR="00615B22" w:rsidRPr="001A063D" w:rsidRDefault="00AC5848" w:rsidP="00615B22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Dennis Johnson</w:t>
      </w:r>
    </w:p>
    <w:p w14:paraId="6B3ABC2C" w14:textId="2671B0C1" w:rsidR="00615B22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:</w:t>
      </w:r>
    </w:p>
    <w:p w14:paraId="729692CF" w14:textId="2B196CB7" w:rsidR="00AC5848" w:rsidRPr="00AC5848" w:rsidRDefault="00AC5848" w:rsidP="00AC5848">
      <w:pPr>
        <w:pStyle w:val="ListParagraph"/>
        <w:numPr>
          <w:ilvl w:val="1"/>
          <w:numId w:val="1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Action Item 1920-021: </w:t>
      </w:r>
      <w:r>
        <w:rPr>
          <w:rFonts w:asciiTheme="majorHAnsi" w:hAnsiTheme="majorHAnsi" w:cs="Times New Roman"/>
          <w:sz w:val="24"/>
          <w:szCs w:val="24"/>
        </w:rPr>
        <w:t>To ratify Muslim Student Association (MSA) Club.</w:t>
      </w:r>
    </w:p>
    <w:p w14:paraId="4751C77D" w14:textId="77777777" w:rsidR="00615B22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:</w:t>
      </w:r>
    </w:p>
    <w:p w14:paraId="7F0FBA6F" w14:textId="5C9566E2" w:rsidR="00615B22" w:rsidRDefault="00AC5848" w:rsidP="00615B22">
      <w:pPr>
        <w:pStyle w:val="ListParagraph"/>
        <w:numPr>
          <w:ilvl w:val="1"/>
          <w:numId w:val="1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25</w:t>
      </w:r>
      <w:r w:rsidR="00615B22"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>
        <w:rPr>
          <w:rFonts w:asciiTheme="majorHAnsi" w:hAnsiTheme="majorHAnsi" w:cs="Times New Roman"/>
          <w:bCs/>
          <w:sz w:val="24"/>
          <w:szCs w:val="24"/>
        </w:rPr>
        <w:t>To ratify Music Appreciation</w:t>
      </w:r>
      <w:r w:rsidR="00615B22">
        <w:rPr>
          <w:rFonts w:asciiTheme="majorHAnsi" w:hAnsiTheme="majorHAnsi" w:cs="Times New Roman"/>
          <w:bCs/>
          <w:sz w:val="24"/>
          <w:szCs w:val="24"/>
        </w:rPr>
        <w:t xml:space="preserve"> Club.</w:t>
      </w:r>
    </w:p>
    <w:p w14:paraId="7F643C24" w14:textId="77777777" w:rsidR="00615B22" w:rsidRDefault="00615B22" w:rsidP="00615B22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:</w:t>
      </w:r>
    </w:p>
    <w:p w14:paraId="1B939874" w14:textId="77777777" w:rsidR="00615B22" w:rsidRPr="00A118F7" w:rsidRDefault="00615B22" w:rsidP="00615B22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44BFD4B2" w14:textId="68043BAD" w:rsidR="00615B22" w:rsidRPr="00313E04" w:rsidRDefault="00615B22" w:rsidP="00313E04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Next Student Go</w:t>
      </w:r>
      <w:r w:rsidR="00E83950">
        <w:rPr>
          <w:rFonts w:asciiTheme="majorHAnsi" w:hAnsiTheme="majorHAnsi" w:cs="Times New Roman"/>
          <w:i/>
          <w:sz w:val="24"/>
          <w:szCs w:val="24"/>
        </w:rPr>
        <w:t>vernment General Meeting Oct. 26</w:t>
      </w:r>
      <w:r w:rsidRPr="00CE0C07">
        <w:rPr>
          <w:rFonts w:asciiTheme="majorHAnsi" w:hAnsiTheme="majorHAnsi" w:cs="Times New Roman"/>
          <w:i/>
          <w:sz w:val="24"/>
          <w:szCs w:val="24"/>
          <w:vertAlign w:val="superscript"/>
        </w:rPr>
        <w:t>st</w:t>
      </w:r>
      <w:r w:rsidR="00313E04">
        <w:rPr>
          <w:rFonts w:asciiTheme="majorHAnsi" w:hAnsiTheme="majorHAnsi" w:cs="Times New Roman"/>
          <w:i/>
          <w:sz w:val="24"/>
          <w:szCs w:val="24"/>
        </w:rPr>
        <w:t xml:space="preserve"> from 1pm to 2</w:t>
      </w:r>
      <w:r>
        <w:rPr>
          <w:rFonts w:asciiTheme="majorHAnsi" w:hAnsiTheme="majorHAnsi" w:cs="Times New Roman"/>
          <w:i/>
          <w:sz w:val="24"/>
          <w:szCs w:val="24"/>
        </w:rPr>
        <w:t>pm</w:t>
      </w:r>
    </w:p>
    <w:p w14:paraId="0E4F875C" w14:textId="77777777" w:rsidR="00615B22" w:rsidRPr="002A3C71" w:rsidRDefault="00615B22" w:rsidP="00615B22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>
        <w:rPr>
          <w:rFonts w:asciiTheme="majorHAnsi" w:hAnsiTheme="majorHAnsi" w:cs="Times New Roman"/>
          <w:sz w:val="24"/>
          <w:szCs w:val="24"/>
        </w:rPr>
        <w:t>:</w:t>
      </w:r>
    </w:p>
    <w:p w14:paraId="422F4E31" w14:textId="66529FDD" w:rsidR="00AB3B77" w:rsidRPr="00615B22" w:rsidRDefault="00AB3B77" w:rsidP="00615B22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bookmarkStart w:id="0" w:name="_GoBack"/>
      <w:bookmarkEnd w:id="0"/>
    </w:p>
    <w:sectPr w:rsidR="00AB3B77" w:rsidRPr="00615B22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B04C076A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C6E4A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6B0591"/>
    <w:multiLevelType w:val="hybridMultilevel"/>
    <w:tmpl w:val="53D464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3"/>
  </w:num>
  <w:num w:numId="3">
    <w:abstractNumId w:val="14"/>
  </w:num>
  <w:num w:numId="4">
    <w:abstractNumId w:val="5"/>
  </w:num>
  <w:num w:numId="5">
    <w:abstractNumId w:val="19"/>
  </w:num>
  <w:num w:numId="6">
    <w:abstractNumId w:val="1"/>
  </w:num>
  <w:num w:numId="7">
    <w:abstractNumId w:val="12"/>
  </w:num>
  <w:num w:numId="8">
    <w:abstractNumId w:val="11"/>
  </w:num>
  <w:num w:numId="9">
    <w:abstractNumId w:val="16"/>
  </w:num>
  <w:num w:numId="10">
    <w:abstractNumId w:val="17"/>
  </w:num>
  <w:num w:numId="11">
    <w:abstractNumId w:val="7"/>
  </w:num>
  <w:num w:numId="12">
    <w:abstractNumId w:val="18"/>
  </w:num>
  <w:num w:numId="13">
    <w:abstractNumId w:val="10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5"/>
  </w:num>
  <w:num w:numId="19">
    <w:abstractNumId w:val="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161B7"/>
    <w:rsid w:val="00026EAF"/>
    <w:rsid w:val="0006684C"/>
    <w:rsid w:val="00075707"/>
    <w:rsid w:val="000A0F6A"/>
    <w:rsid w:val="000F5369"/>
    <w:rsid w:val="001116B6"/>
    <w:rsid w:val="001A093C"/>
    <w:rsid w:val="001A0D75"/>
    <w:rsid w:val="001C372F"/>
    <w:rsid w:val="001D5A41"/>
    <w:rsid w:val="001E7F44"/>
    <w:rsid w:val="0020034F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2F4C65"/>
    <w:rsid w:val="00313E04"/>
    <w:rsid w:val="0034021E"/>
    <w:rsid w:val="00355EDD"/>
    <w:rsid w:val="003736E9"/>
    <w:rsid w:val="00385AEC"/>
    <w:rsid w:val="003A5A67"/>
    <w:rsid w:val="003D2552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5D6A90"/>
    <w:rsid w:val="0061517A"/>
    <w:rsid w:val="00615B22"/>
    <w:rsid w:val="006467AA"/>
    <w:rsid w:val="00683663"/>
    <w:rsid w:val="006930A7"/>
    <w:rsid w:val="006B7843"/>
    <w:rsid w:val="006C17FB"/>
    <w:rsid w:val="006D2A07"/>
    <w:rsid w:val="00704025"/>
    <w:rsid w:val="00737E7A"/>
    <w:rsid w:val="00750AFA"/>
    <w:rsid w:val="00774D26"/>
    <w:rsid w:val="00797140"/>
    <w:rsid w:val="007F6893"/>
    <w:rsid w:val="00810A84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70FC6"/>
    <w:rsid w:val="00992AF6"/>
    <w:rsid w:val="00995F15"/>
    <w:rsid w:val="009A15FE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C5848"/>
    <w:rsid w:val="00AE4410"/>
    <w:rsid w:val="00AF4258"/>
    <w:rsid w:val="00B11B9C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766B"/>
    <w:rsid w:val="00CF2148"/>
    <w:rsid w:val="00CF4DB5"/>
    <w:rsid w:val="00D014DC"/>
    <w:rsid w:val="00D25FD5"/>
    <w:rsid w:val="00D275D7"/>
    <w:rsid w:val="00DD2BE7"/>
    <w:rsid w:val="00DE3A98"/>
    <w:rsid w:val="00DF0956"/>
    <w:rsid w:val="00DF6FB9"/>
    <w:rsid w:val="00E32DB0"/>
    <w:rsid w:val="00E51BE2"/>
    <w:rsid w:val="00E63A14"/>
    <w:rsid w:val="00E77BFF"/>
    <w:rsid w:val="00E83950"/>
    <w:rsid w:val="00E95977"/>
    <w:rsid w:val="00E968DC"/>
    <w:rsid w:val="00EB3A52"/>
    <w:rsid w:val="00EB5FB3"/>
    <w:rsid w:val="00EE093F"/>
    <w:rsid w:val="00EE5330"/>
    <w:rsid w:val="00F16FD3"/>
    <w:rsid w:val="00F320D5"/>
    <w:rsid w:val="00F335A5"/>
    <w:rsid w:val="00F36820"/>
    <w:rsid w:val="00F454F1"/>
    <w:rsid w:val="00F67177"/>
    <w:rsid w:val="00F726C7"/>
    <w:rsid w:val="00FC6FEC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B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F5301-F921-459C-AC20-A4FB3FA76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ein Cho</cp:lastModifiedBy>
  <cp:revision>3</cp:revision>
  <cp:lastPrinted>2019-05-22T18:54:00Z</cp:lastPrinted>
  <dcterms:created xsi:type="dcterms:W3CDTF">2019-11-07T19:14:00Z</dcterms:created>
  <dcterms:modified xsi:type="dcterms:W3CDTF">2019-11-07T19:15:00Z</dcterms:modified>
</cp:coreProperties>
</file>